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4349" w:rsidRPr="008B4E71" w:rsidRDefault="00874349" w:rsidP="00874349">
      <w:pPr>
        <w:spacing w:after="0" w:line="240" w:lineRule="auto"/>
        <w:jc w:val="center"/>
        <w:rPr>
          <w:b/>
          <w:sz w:val="28"/>
          <w:szCs w:val="28"/>
          <w:u w:val="single"/>
        </w:rPr>
      </w:pPr>
    </w:p>
    <w:p w:rsidR="00874349" w:rsidRPr="00F83F99" w:rsidRDefault="00684C1D" w:rsidP="008B4E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83F99">
        <w:rPr>
          <w:rFonts w:ascii="Times New Roman" w:hAnsi="Times New Roman" w:cs="Times New Roman"/>
          <w:b/>
          <w:sz w:val="24"/>
          <w:szCs w:val="24"/>
        </w:rPr>
        <w:t xml:space="preserve">ASI Senate Meeting </w:t>
      </w:r>
      <w:r w:rsidR="008B4E71" w:rsidRPr="00F83F99">
        <w:rPr>
          <w:rFonts w:ascii="Times New Roman" w:hAnsi="Times New Roman" w:cs="Times New Roman"/>
          <w:b/>
          <w:sz w:val="24"/>
          <w:szCs w:val="24"/>
        </w:rPr>
        <w:t>Minutes of February 3, 2017</w:t>
      </w:r>
    </w:p>
    <w:p w:rsidR="00874349" w:rsidRPr="00874349" w:rsidRDefault="00874349" w:rsidP="00874349">
      <w:pPr>
        <w:spacing w:after="0" w:line="240" w:lineRule="auto"/>
        <w:rPr>
          <w:rFonts w:ascii="Times New Roman" w:hAnsi="Times New Roman" w:cs="Times New Roman"/>
          <w:sz w:val="20"/>
        </w:rPr>
      </w:pPr>
    </w:p>
    <w:p w:rsidR="00684C1D" w:rsidRDefault="00C17AD7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CALL TO ORDER</w:t>
      </w:r>
      <w:r w:rsidR="008B4E71">
        <w:rPr>
          <w:rFonts w:ascii="Times New Roman" w:hAnsi="Times New Roman" w:cs="Times New Roman"/>
          <w:sz w:val="24"/>
          <w:szCs w:val="24"/>
        </w:rPr>
        <w:t xml:space="preserve"> </w:t>
      </w:r>
      <w:r w:rsidR="008B4E71" w:rsidRPr="008B4E71">
        <w:rPr>
          <w:rFonts w:ascii="Times New Roman" w:hAnsi="Times New Roman" w:cs="Times New Roman"/>
          <w:b/>
          <w:sz w:val="24"/>
          <w:szCs w:val="24"/>
        </w:rPr>
        <w:t>AT 1:03 PM</w:t>
      </w:r>
    </w:p>
    <w:p w:rsidR="008B4E71" w:rsidRPr="008B4E71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84C1D" w:rsidRDefault="00C17AD7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ROLL CALL</w:t>
      </w:r>
    </w:p>
    <w:p w:rsidR="008B4E71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E71">
        <w:rPr>
          <w:rFonts w:ascii="Times New Roman" w:hAnsi="Times New Roman" w:cs="Times New Roman"/>
          <w:b/>
          <w:sz w:val="24"/>
          <w:szCs w:val="24"/>
        </w:rPr>
        <w:t>Present</w:t>
      </w:r>
      <w:r>
        <w:rPr>
          <w:rFonts w:ascii="Times New Roman" w:hAnsi="Times New Roman" w:cs="Times New Roman"/>
          <w:sz w:val="24"/>
          <w:szCs w:val="24"/>
        </w:rPr>
        <w:t>: L. Ramos, K. Mariscal, J. Brandao, R. Finazzo, J. Peckham, T. Patterson</w:t>
      </w:r>
    </w:p>
    <w:p w:rsidR="008B4E71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E71">
        <w:rPr>
          <w:rFonts w:ascii="Times New Roman" w:hAnsi="Times New Roman" w:cs="Times New Roman"/>
          <w:b/>
          <w:sz w:val="24"/>
          <w:szCs w:val="24"/>
        </w:rPr>
        <w:t>Late</w:t>
      </w:r>
      <w:r>
        <w:rPr>
          <w:rFonts w:ascii="Times New Roman" w:hAnsi="Times New Roman" w:cs="Times New Roman"/>
          <w:sz w:val="24"/>
          <w:szCs w:val="24"/>
        </w:rPr>
        <w:t>: J. Giron</w:t>
      </w:r>
    </w:p>
    <w:p w:rsidR="008B4E71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E71">
        <w:rPr>
          <w:rFonts w:ascii="Times New Roman" w:hAnsi="Times New Roman" w:cs="Times New Roman"/>
          <w:b/>
          <w:sz w:val="24"/>
          <w:szCs w:val="24"/>
        </w:rPr>
        <w:t>Not Present</w:t>
      </w:r>
      <w:r>
        <w:rPr>
          <w:rFonts w:ascii="Times New Roman" w:hAnsi="Times New Roman" w:cs="Times New Roman"/>
          <w:sz w:val="24"/>
          <w:szCs w:val="24"/>
        </w:rPr>
        <w:t>: J. Khaira, M. Simpson-Shepard, P. Radostev and E. Pinlac</w:t>
      </w:r>
    </w:p>
    <w:p w:rsidR="008B4E71" w:rsidRPr="00874349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17AD7" w:rsidRPr="008B4E71" w:rsidRDefault="00684C1D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ACTIO</w:t>
      </w:r>
      <w:r w:rsidR="00C17AD7" w:rsidRPr="00874349">
        <w:rPr>
          <w:rFonts w:ascii="Times New Roman" w:hAnsi="Times New Roman" w:cs="Times New Roman"/>
          <w:sz w:val="24"/>
          <w:szCs w:val="24"/>
        </w:rPr>
        <w:t xml:space="preserve">N ITEM - 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>Approval of the Agenda</w:t>
      </w:r>
    </w:p>
    <w:p w:rsidR="008B4E71" w:rsidRPr="004E4E04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Pr="004E4E04" w:rsidRDefault="008B4E71" w:rsidP="00222782">
      <w:pPr>
        <w:pStyle w:val="ListParagraph"/>
        <w:spacing w:after="0" w:line="240" w:lineRule="auto"/>
        <w:ind w:right="-450"/>
        <w:jc w:val="both"/>
        <w:rPr>
          <w:rFonts w:ascii="Times New Roman" w:hAnsi="Times New Roman" w:cs="Times New Roman"/>
          <w:sz w:val="24"/>
          <w:szCs w:val="24"/>
        </w:rPr>
      </w:pPr>
      <w:r w:rsidRPr="004E4E04">
        <w:rPr>
          <w:rFonts w:ascii="Times New Roman" w:hAnsi="Times New Roman" w:cs="Times New Roman"/>
          <w:sz w:val="24"/>
          <w:szCs w:val="24"/>
        </w:rPr>
        <w:t xml:space="preserve">Motion to approve the agenda by </w:t>
      </w:r>
      <w:r w:rsidR="004E4E04">
        <w:rPr>
          <w:rFonts w:ascii="Times New Roman" w:hAnsi="Times New Roman" w:cs="Times New Roman"/>
          <w:b/>
          <w:sz w:val="24"/>
          <w:szCs w:val="24"/>
        </w:rPr>
        <w:t xml:space="preserve">J. Brandao, </w:t>
      </w:r>
      <w:r w:rsidR="004E4E04" w:rsidRPr="004E4E04">
        <w:rPr>
          <w:rFonts w:ascii="Times New Roman" w:hAnsi="Times New Roman" w:cs="Times New Roman"/>
          <w:sz w:val="24"/>
          <w:szCs w:val="24"/>
        </w:rPr>
        <w:t>seconded by</w:t>
      </w:r>
      <w:r w:rsidR="004E4E04">
        <w:rPr>
          <w:rFonts w:ascii="Times New Roman" w:hAnsi="Times New Roman" w:cs="Times New Roman"/>
          <w:b/>
          <w:sz w:val="24"/>
          <w:szCs w:val="24"/>
        </w:rPr>
        <w:t xml:space="preserve"> J. Peckham, </w:t>
      </w:r>
      <w:r w:rsidR="004E4E04" w:rsidRPr="004E4E04">
        <w:rPr>
          <w:rFonts w:ascii="Times New Roman" w:hAnsi="Times New Roman" w:cs="Times New Roman"/>
          <w:sz w:val="24"/>
          <w:szCs w:val="24"/>
        </w:rPr>
        <w:t xml:space="preserve">motion </w:t>
      </w:r>
      <w:r w:rsidR="004E4E04" w:rsidRPr="004E4E04">
        <w:rPr>
          <w:rFonts w:ascii="Times New Roman" w:hAnsi="Times New Roman" w:cs="Times New Roman"/>
          <w:b/>
          <w:sz w:val="24"/>
          <w:szCs w:val="24"/>
        </w:rPr>
        <w:t>PASSED</w:t>
      </w:r>
      <w:r w:rsidR="004E4E04" w:rsidRPr="004E4E04">
        <w:rPr>
          <w:rFonts w:ascii="Times New Roman" w:hAnsi="Times New Roman" w:cs="Times New Roman"/>
          <w:sz w:val="24"/>
          <w:szCs w:val="24"/>
        </w:rPr>
        <w:t>.</w:t>
      </w:r>
    </w:p>
    <w:p w:rsidR="008B4E71" w:rsidRPr="00874349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17AD7" w:rsidRPr="004E4E04" w:rsidRDefault="00684C1D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 xml:space="preserve">ACTION ITEM – </w:t>
      </w:r>
      <w:r w:rsidRPr="00874349">
        <w:rPr>
          <w:rFonts w:ascii="Times New Roman" w:hAnsi="Times New Roman" w:cs="Times New Roman"/>
          <w:b/>
          <w:sz w:val="24"/>
          <w:szCs w:val="24"/>
        </w:rPr>
        <w:t xml:space="preserve">Approval of 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 xml:space="preserve">the Minutes of </w:t>
      </w:r>
      <w:r w:rsidR="00F01314" w:rsidRPr="00874349">
        <w:rPr>
          <w:rFonts w:ascii="Times New Roman" w:hAnsi="Times New Roman" w:cs="Times New Roman"/>
          <w:b/>
          <w:sz w:val="24"/>
          <w:szCs w:val="24"/>
        </w:rPr>
        <w:t>January 20th</w:t>
      </w:r>
      <w:r w:rsidR="00C542B4" w:rsidRPr="00874349">
        <w:rPr>
          <w:rFonts w:ascii="Times New Roman" w:hAnsi="Times New Roman" w:cs="Times New Roman"/>
          <w:b/>
          <w:sz w:val="24"/>
          <w:szCs w:val="24"/>
        </w:rPr>
        <w:t>, 2017</w:t>
      </w:r>
    </w:p>
    <w:p w:rsidR="004E4E04" w:rsidRDefault="004E4E04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E4E04" w:rsidRPr="004E4E04" w:rsidRDefault="004E4E04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otion to approve the minutes of January 20</w:t>
      </w:r>
      <w:r w:rsidRPr="004E4E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2017 by </w:t>
      </w:r>
      <w:r w:rsidRPr="004E4E04">
        <w:rPr>
          <w:rFonts w:ascii="Times New Roman" w:hAnsi="Times New Roman" w:cs="Times New Roman"/>
          <w:b/>
          <w:sz w:val="24"/>
          <w:szCs w:val="24"/>
        </w:rPr>
        <w:t>J. Peckham</w:t>
      </w:r>
      <w:r>
        <w:rPr>
          <w:rFonts w:ascii="Times New Roman" w:hAnsi="Times New Roman" w:cs="Times New Roman"/>
          <w:sz w:val="24"/>
          <w:szCs w:val="24"/>
        </w:rPr>
        <w:t xml:space="preserve">, seconded by </w:t>
      </w:r>
      <w:r w:rsidRPr="004E4E04">
        <w:rPr>
          <w:rFonts w:ascii="Times New Roman" w:hAnsi="Times New Roman" w:cs="Times New Roman"/>
          <w:b/>
          <w:sz w:val="24"/>
          <w:szCs w:val="24"/>
        </w:rPr>
        <w:t xml:space="preserve">R. </w:t>
      </w:r>
      <w:r w:rsidRPr="004E4E04">
        <w:rPr>
          <w:rFonts w:ascii="Times New Roman" w:hAnsi="Times New Roman" w:cs="Times New Roman"/>
          <w:b/>
          <w:sz w:val="24"/>
          <w:szCs w:val="24"/>
        </w:rPr>
        <w:tab/>
        <w:t>Finazzo</w:t>
      </w:r>
      <w:r>
        <w:rPr>
          <w:rFonts w:ascii="Times New Roman" w:hAnsi="Times New Roman" w:cs="Times New Roman"/>
          <w:sz w:val="24"/>
          <w:szCs w:val="24"/>
        </w:rPr>
        <w:t xml:space="preserve">, motion </w:t>
      </w:r>
      <w:r w:rsidRPr="004E4E04">
        <w:rPr>
          <w:rFonts w:ascii="Times New Roman" w:hAnsi="Times New Roman" w:cs="Times New Roman"/>
          <w:b/>
          <w:sz w:val="24"/>
          <w:szCs w:val="24"/>
        </w:rPr>
        <w:t>PASS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B4E71" w:rsidRPr="00874349" w:rsidRDefault="008B4E71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84C1D" w:rsidRPr="008B4E71" w:rsidRDefault="00684C1D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 xml:space="preserve">PUBLIC COMMENT – </w:t>
      </w:r>
      <w:r w:rsidRPr="00874349">
        <w:rPr>
          <w:rFonts w:ascii="Times New Roman" w:hAnsi="Times New Roman" w:cs="Times New Roman"/>
          <w:b/>
          <w:sz w:val="24"/>
          <w:szCs w:val="24"/>
        </w:rPr>
        <w:t xml:space="preserve">Public Comment is intended as a time 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 xml:space="preserve">for any member of the public to </w:t>
      </w:r>
      <w:r w:rsidRPr="00874349">
        <w:rPr>
          <w:rFonts w:ascii="Times New Roman" w:hAnsi="Times New Roman" w:cs="Times New Roman"/>
          <w:b/>
          <w:sz w:val="24"/>
          <w:szCs w:val="24"/>
        </w:rPr>
        <w:t>address the committee on any issues affecting ASI and/or the Californi</w:t>
      </w:r>
      <w:r w:rsidR="00C17AD7" w:rsidRPr="00874349">
        <w:rPr>
          <w:rFonts w:ascii="Times New Roman" w:hAnsi="Times New Roman" w:cs="Times New Roman"/>
          <w:b/>
          <w:sz w:val="24"/>
          <w:szCs w:val="24"/>
        </w:rPr>
        <w:t>a State University, East Bay.</w:t>
      </w:r>
    </w:p>
    <w:p w:rsidR="008B4E71" w:rsidRDefault="004E4E04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public comment.</w:t>
      </w:r>
    </w:p>
    <w:p w:rsidR="004E4E04" w:rsidRPr="00874349" w:rsidRDefault="004E4E04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187F" w:rsidRPr="00874349" w:rsidRDefault="00684C1D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UNFINISHED ITEMS:</w:t>
      </w:r>
    </w:p>
    <w:p w:rsidR="00F01314" w:rsidRPr="00874349" w:rsidRDefault="00BA173E" w:rsidP="0022278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4349">
        <w:rPr>
          <w:rFonts w:ascii="Times New Roman" w:hAnsi="Times New Roman" w:cs="Times New Roman"/>
          <w:b/>
          <w:sz w:val="24"/>
          <w:szCs w:val="24"/>
        </w:rPr>
        <w:t>DISCUSSION ITEM- POTENTIAL TUITION INCREASE TOWNHALL</w:t>
      </w:r>
    </w:p>
    <w:p w:rsidR="00F01314" w:rsidRPr="00874349" w:rsidRDefault="005B4304" w:rsidP="00222782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VP of University Affairs, Ramos, update</w:t>
      </w:r>
      <w:r w:rsidR="004E4E04">
        <w:rPr>
          <w:rFonts w:ascii="Times New Roman" w:hAnsi="Times New Roman" w:cs="Times New Roman"/>
          <w:sz w:val="24"/>
          <w:szCs w:val="24"/>
        </w:rPr>
        <w:t>d</w:t>
      </w:r>
      <w:r w:rsidRPr="00874349">
        <w:rPr>
          <w:rFonts w:ascii="Times New Roman" w:hAnsi="Times New Roman" w:cs="Times New Roman"/>
          <w:sz w:val="24"/>
          <w:szCs w:val="24"/>
        </w:rPr>
        <w:t xml:space="preserve"> the ASI Senate</w:t>
      </w:r>
      <w:r w:rsidR="00F01314" w:rsidRPr="00874349">
        <w:rPr>
          <w:rFonts w:ascii="Times New Roman" w:hAnsi="Times New Roman" w:cs="Times New Roman"/>
          <w:sz w:val="24"/>
          <w:szCs w:val="24"/>
        </w:rPr>
        <w:t xml:space="preserve"> </w:t>
      </w:r>
      <w:r w:rsidRPr="00874349">
        <w:rPr>
          <w:rFonts w:ascii="Times New Roman" w:hAnsi="Times New Roman" w:cs="Times New Roman"/>
          <w:sz w:val="24"/>
          <w:szCs w:val="24"/>
        </w:rPr>
        <w:t xml:space="preserve">on </w:t>
      </w:r>
      <w:r w:rsidR="00F01314" w:rsidRPr="00874349">
        <w:rPr>
          <w:rFonts w:ascii="Times New Roman" w:hAnsi="Times New Roman" w:cs="Times New Roman"/>
          <w:sz w:val="24"/>
          <w:szCs w:val="24"/>
        </w:rPr>
        <w:t xml:space="preserve">the Potential Tuition Increase </w:t>
      </w:r>
      <w:r w:rsidR="00874349" w:rsidRPr="00874349">
        <w:rPr>
          <w:rFonts w:ascii="Times New Roman" w:hAnsi="Times New Roman" w:cs="Times New Roman"/>
          <w:sz w:val="24"/>
          <w:szCs w:val="24"/>
        </w:rPr>
        <w:t>Town hall</w:t>
      </w:r>
      <w:r w:rsidRPr="00874349">
        <w:rPr>
          <w:rFonts w:ascii="Times New Roman" w:hAnsi="Times New Roman" w:cs="Times New Roman"/>
          <w:sz w:val="24"/>
          <w:szCs w:val="24"/>
        </w:rPr>
        <w:t xml:space="preserve"> Meeting</w:t>
      </w:r>
      <w:r w:rsidR="00F01314" w:rsidRPr="00874349">
        <w:rPr>
          <w:rFonts w:ascii="Times New Roman" w:hAnsi="Times New Roman" w:cs="Times New Roman"/>
          <w:sz w:val="24"/>
          <w:szCs w:val="24"/>
        </w:rPr>
        <w:t>s.</w:t>
      </w:r>
      <w:r w:rsidR="004E4E04">
        <w:rPr>
          <w:rFonts w:ascii="Times New Roman" w:hAnsi="Times New Roman" w:cs="Times New Roman"/>
          <w:sz w:val="24"/>
          <w:szCs w:val="24"/>
        </w:rPr>
        <w:t xml:space="preserve"> The first town hall is February 6. First there will be an updated presentation then they will have questions and answers with the students.</w:t>
      </w:r>
      <w:r w:rsidR="001E58C8">
        <w:rPr>
          <w:rFonts w:ascii="Times New Roman" w:hAnsi="Times New Roman" w:cs="Times New Roman"/>
          <w:sz w:val="24"/>
          <w:szCs w:val="24"/>
        </w:rPr>
        <w:t xml:space="preserve"> He will get an updated </w:t>
      </w:r>
      <w:r w:rsidR="00E60B8F">
        <w:rPr>
          <w:rFonts w:ascii="Times New Roman" w:hAnsi="Times New Roman" w:cs="Times New Roman"/>
          <w:sz w:val="24"/>
          <w:szCs w:val="24"/>
        </w:rPr>
        <w:t xml:space="preserve">on </w:t>
      </w:r>
      <w:r w:rsidR="001E58C8">
        <w:rPr>
          <w:rFonts w:ascii="Times New Roman" w:hAnsi="Times New Roman" w:cs="Times New Roman"/>
          <w:sz w:val="24"/>
          <w:szCs w:val="24"/>
        </w:rPr>
        <w:t>graphic</w:t>
      </w:r>
      <w:r w:rsidR="00E60B8F">
        <w:rPr>
          <w:rFonts w:ascii="Times New Roman" w:hAnsi="Times New Roman" w:cs="Times New Roman"/>
          <w:sz w:val="24"/>
          <w:szCs w:val="24"/>
        </w:rPr>
        <w:t>s later on</w:t>
      </w:r>
      <w:r w:rsidR="001E58C8">
        <w:rPr>
          <w:rFonts w:ascii="Times New Roman" w:hAnsi="Times New Roman" w:cs="Times New Roman"/>
          <w:sz w:val="24"/>
          <w:szCs w:val="24"/>
        </w:rPr>
        <w:t xml:space="preserve"> if anyone needs more information let him know.</w:t>
      </w:r>
    </w:p>
    <w:p w:rsidR="00874349" w:rsidRDefault="001E58C8" w:rsidP="002227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58C8">
        <w:rPr>
          <w:rFonts w:ascii="Times New Roman" w:hAnsi="Times New Roman" w:cs="Times New Roman"/>
          <w:b/>
          <w:sz w:val="24"/>
          <w:szCs w:val="24"/>
        </w:rPr>
        <w:t>9:50</w:t>
      </w:r>
    </w:p>
    <w:p w:rsidR="00172AAD" w:rsidRPr="001E58C8" w:rsidRDefault="00172AAD" w:rsidP="002227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7187F" w:rsidRPr="00874349" w:rsidRDefault="00C17AD7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NEW BUSINESS:</w:t>
      </w:r>
      <w:r w:rsidR="00F7187F" w:rsidRPr="0087434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B4304" w:rsidRPr="00874349" w:rsidRDefault="005B4304" w:rsidP="0022278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4349">
        <w:rPr>
          <w:rFonts w:ascii="Times New Roman" w:hAnsi="Times New Roman" w:cs="Times New Roman"/>
          <w:b/>
          <w:sz w:val="24"/>
          <w:szCs w:val="24"/>
        </w:rPr>
        <w:t xml:space="preserve">DISCUSSION ITEM – H.O.P.E. PROPOSAL </w:t>
      </w:r>
    </w:p>
    <w:p w:rsidR="00D84E99" w:rsidRDefault="005B4304" w:rsidP="00222782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The ASI Senate discuss</w:t>
      </w:r>
      <w:r w:rsidR="001E58C8">
        <w:rPr>
          <w:rFonts w:ascii="Times New Roman" w:hAnsi="Times New Roman" w:cs="Times New Roman"/>
          <w:sz w:val="24"/>
          <w:szCs w:val="24"/>
        </w:rPr>
        <w:t>ed</w:t>
      </w:r>
      <w:r w:rsidRPr="00874349">
        <w:rPr>
          <w:rFonts w:ascii="Times New Roman" w:hAnsi="Times New Roman" w:cs="Times New Roman"/>
          <w:sz w:val="24"/>
          <w:szCs w:val="24"/>
        </w:rPr>
        <w:t xml:space="preserve"> a proposal for the H.O.P.E. program. </w:t>
      </w:r>
      <w:r w:rsidR="001E58C8">
        <w:rPr>
          <w:rFonts w:ascii="Times New Roman" w:hAnsi="Times New Roman" w:cs="Times New Roman"/>
          <w:sz w:val="24"/>
          <w:szCs w:val="24"/>
        </w:rPr>
        <w:t xml:space="preserve">The </w:t>
      </w:r>
      <w:r w:rsidR="00827DDF">
        <w:rPr>
          <w:rFonts w:ascii="Times New Roman" w:hAnsi="Times New Roman" w:cs="Times New Roman"/>
          <w:sz w:val="24"/>
          <w:szCs w:val="24"/>
        </w:rPr>
        <w:t>program wants ASI to donate baskets</w:t>
      </w:r>
      <w:r w:rsidR="001E58C8">
        <w:rPr>
          <w:rFonts w:ascii="Times New Roman" w:hAnsi="Times New Roman" w:cs="Times New Roman"/>
          <w:sz w:val="24"/>
          <w:szCs w:val="24"/>
        </w:rPr>
        <w:t xml:space="preserve"> to put around campus with food for those students who do no</w:t>
      </w:r>
      <w:r w:rsidR="00827DDF">
        <w:rPr>
          <w:rFonts w:ascii="Times New Roman" w:hAnsi="Times New Roman" w:cs="Times New Roman"/>
          <w:sz w:val="24"/>
          <w:szCs w:val="24"/>
        </w:rPr>
        <w:t xml:space="preserve">t </w:t>
      </w:r>
    </w:p>
    <w:p w:rsidR="00D84E99" w:rsidRDefault="00D84E99" w:rsidP="00222782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D84E99" w:rsidRDefault="00D84E99" w:rsidP="00222782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D84E99" w:rsidRDefault="00D84E99" w:rsidP="00222782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2BC3B5BA" wp14:editId="0E1F5D31">
            <wp:extent cx="5598740" cy="9429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74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84E99" w:rsidRDefault="00D84E99" w:rsidP="00222782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27DDF" w:rsidP="00222782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</w:t>
      </w:r>
      <w:r w:rsidR="001E58C8">
        <w:rPr>
          <w:rFonts w:ascii="Times New Roman" w:hAnsi="Times New Roman" w:cs="Times New Roman"/>
          <w:sz w:val="24"/>
          <w:szCs w:val="24"/>
        </w:rPr>
        <w:t xml:space="preserve">time to </w:t>
      </w:r>
      <w:r>
        <w:rPr>
          <w:rFonts w:ascii="Times New Roman" w:hAnsi="Times New Roman" w:cs="Times New Roman"/>
          <w:sz w:val="24"/>
          <w:szCs w:val="24"/>
        </w:rPr>
        <w:t>go to the center they can get them at the baskets.</w:t>
      </w:r>
      <w:r w:rsidR="001E58C8">
        <w:rPr>
          <w:rFonts w:ascii="Times New Roman" w:hAnsi="Times New Roman" w:cs="Times New Roman"/>
          <w:sz w:val="24"/>
          <w:szCs w:val="24"/>
        </w:rPr>
        <w:t xml:space="preserve"> He wants to spend $5</w:t>
      </w:r>
      <w:r>
        <w:rPr>
          <w:rFonts w:ascii="Times New Roman" w:hAnsi="Times New Roman" w:cs="Times New Roman"/>
          <w:sz w:val="24"/>
          <w:szCs w:val="24"/>
        </w:rPr>
        <w:t xml:space="preserve">00 dollars on the baskets. </w:t>
      </w:r>
      <w:r w:rsidR="001E58C8">
        <w:rPr>
          <w:rFonts w:ascii="Times New Roman" w:hAnsi="Times New Roman" w:cs="Times New Roman"/>
          <w:sz w:val="24"/>
          <w:szCs w:val="24"/>
        </w:rPr>
        <w:t xml:space="preserve">They want 25 </w:t>
      </w:r>
      <w:r>
        <w:rPr>
          <w:rFonts w:ascii="Times New Roman" w:hAnsi="Times New Roman" w:cs="Times New Roman"/>
          <w:sz w:val="24"/>
          <w:szCs w:val="24"/>
        </w:rPr>
        <w:t>baskets</w:t>
      </w:r>
      <w:r w:rsidR="001E58C8">
        <w:rPr>
          <w:rFonts w:ascii="Times New Roman" w:hAnsi="Times New Roman" w:cs="Times New Roman"/>
          <w:sz w:val="24"/>
          <w:szCs w:val="24"/>
        </w:rPr>
        <w:t xml:space="preserve"> and will put 20 at the Hayward campus and 5 on the Concord campus. </w:t>
      </w:r>
      <w:r w:rsidR="00D84E99">
        <w:rPr>
          <w:rFonts w:ascii="Times New Roman" w:hAnsi="Times New Roman" w:cs="Times New Roman"/>
          <w:sz w:val="24"/>
          <w:szCs w:val="24"/>
        </w:rPr>
        <w:t>They will plan accordingly to find</w:t>
      </w:r>
      <w:r>
        <w:rPr>
          <w:rFonts w:ascii="Times New Roman" w:hAnsi="Times New Roman" w:cs="Times New Roman"/>
          <w:sz w:val="24"/>
          <w:szCs w:val="24"/>
        </w:rPr>
        <w:t xml:space="preserve"> a good basket for a good price since the baskets they are looking at will not last that long. </w:t>
      </w:r>
    </w:p>
    <w:p w:rsidR="001E58C8" w:rsidRDefault="00D84E99" w:rsidP="002227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84E99">
        <w:rPr>
          <w:rFonts w:ascii="Times New Roman" w:hAnsi="Times New Roman" w:cs="Times New Roman"/>
          <w:b/>
          <w:sz w:val="24"/>
          <w:szCs w:val="24"/>
        </w:rPr>
        <w:t>19:05</w:t>
      </w:r>
    </w:p>
    <w:p w:rsidR="00172AAD" w:rsidRPr="00D84E99" w:rsidRDefault="00172AAD" w:rsidP="002227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50F3F" w:rsidRPr="00874349" w:rsidRDefault="00F7187F" w:rsidP="0022278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b/>
          <w:sz w:val="24"/>
          <w:szCs w:val="24"/>
        </w:rPr>
        <w:t xml:space="preserve">DISCUSSION ITEM – </w:t>
      </w:r>
      <w:r w:rsidR="005B4304" w:rsidRPr="00874349">
        <w:rPr>
          <w:rFonts w:ascii="Times New Roman" w:hAnsi="Times New Roman" w:cs="Times New Roman"/>
          <w:b/>
          <w:sz w:val="24"/>
          <w:szCs w:val="24"/>
        </w:rPr>
        <w:t xml:space="preserve">UPDATES ON </w:t>
      </w:r>
      <w:r w:rsidRPr="00874349">
        <w:rPr>
          <w:rFonts w:ascii="Times New Roman" w:hAnsi="Times New Roman" w:cs="Times New Roman"/>
          <w:b/>
          <w:sz w:val="24"/>
          <w:szCs w:val="24"/>
        </w:rPr>
        <w:t>EVENTS FOR WINTER AND SPRING QUARTER</w:t>
      </w:r>
      <w:r w:rsidR="00250F3F" w:rsidRPr="008743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4E99" w:rsidRPr="00E60B8F" w:rsidRDefault="002F3888" w:rsidP="00222782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27DDF">
        <w:rPr>
          <w:rFonts w:ascii="Times New Roman" w:hAnsi="Times New Roman" w:cs="Times New Roman"/>
          <w:b/>
          <w:sz w:val="24"/>
          <w:szCs w:val="24"/>
        </w:rPr>
        <w:t>J. Brandao</w:t>
      </w:r>
      <w:r w:rsidRPr="00E60B8F">
        <w:rPr>
          <w:rFonts w:ascii="Times New Roman" w:hAnsi="Times New Roman" w:cs="Times New Roman"/>
          <w:sz w:val="24"/>
          <w:szCs w:val="24"/>
        </w:rPr>
        <w:t xml:space="preserve"> </w:t>
      </w:r>
      <w:r w:rsidR="00D84E99" w:rsidRPr="00E60B8F">
        <w:rPr>
          <w:rFonts w:ascii="Times New Roman" w:hAnsi="Times New Roman" w:cs="Times New Roman"/>
          <w:sz w:val="24"/>
          <w:szCs w:val="24"/>
        </w:rPr>
        <w:t xml:space="preserve">will </w:t>
      </w:r>
      <w:r w:rsidRPr="00E60B8F">
        <w:rPr>
          <w:rFonts w:ascii="Times New Roman" w:hAnsi="Times New Roman" w:cs="Times New Roman"/>
          <w:sz w:val="24"/>
          <w:szCs w:val="24"/>
        </w:rPr>
        <w:t xml:space="preserve">have </w:t>
      </w:r>
      <w:r w:rsidR="00D84E99" w:rsidRPr="00E60B8F">
        <w:rPr>
          <w:rFonts w:ascii="Times New Roman" w:hAnsi="Times New Roman" w:cs="Times New Roman"/>
          <w:sz w:val="24"/>
          <w:szCs w:val="24"/>
        </w:rPr>
        <w:t>event where the community meets the ASI S</w:t>
      </w:r>
      <w:r w:rsidRPr="00E60B8F">
        <w:rPr>
          <w:rFonts w:ascii="Times New Roman" w:hAnsi="Times New Roman" w:cs="Times New Roman"/>
          <w:sz w:val="24"/>
          <w:szCs w:val="24"/>
        </w:rPr>
        <w:t xml:space="preserve">enators. </w:t>
      </w:r>
      <w:r w:rsidR="00C90F36" w:rsidRPr="00E60B8F">
        <w:rPr>
          <w:rFonts w:ascii="Times New Roman" w:hAnsi="Times New Roman" w:cs="Times New Roman"/>
          <w:sz w:val="24"/>
          <w:szCs w:val="24"/>
        </w:rPr>
        <w:t>There will only be finger foods so that students engage with Senators</w:t>
      </w:r>
      <w:r w:rsidRPr="00E60B8F">
        <w:rPr>
          <w:rFonts w:ascii="Times New Roman" w:hAnsi="Times New Roman" w:cs="Times New Roman"/>
          <w:sz w:val="24"/>
          <w:szCs w:val="24"/>
        </w:rPr>
        <w:t xml:space="preserve"> and not just go for the food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. </w:t>
      </w:r>
      <w:r w:rsidR="00C90F36" w:rsidRPr="00827DDF">
        <w:rPr>
          <w:rFonts w:ascii="Times New Roman" w:hAnsi="Times New Roman" w:cs="Times New Roman"/>
          <w:b/>
          <w:sz w:val="24"/>
          <w:szCs w:val="24"/>
        </w:rPr>
        <w:t>J. Giron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 is having an event on February 8</w:t>
      </w:r>
      <w:r w:rsidR="00C90F36" w:rsidRPr="00E60B8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 for students</w:t>
      </w:r>
      <w:r w:rsidR="00827DDF">
        <w:rPr>
          <w:rFonts w:ascii="Times New Roman" w:hAnsi="Times New Roman" w:cs="Times New Roman"/>
          <w:sz w:val="24"/>
          <w:szCs w:val="24"/>
        </w:rPr>
        <w:t xml:space="preserve"> to vent on any problems they have.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 She is working on getting free massages from RAW. </w:t>
      </w:r>
      <w:r w:rsidR="00C90F36" w:rsidRPr="00827DDF">
        <w:rPr>
          <w:rFonts w:ascii="Times New Roman" w:hAnsi="Times New Roman" w:cs="Times New Roman"/>
          <w:b/>
          <w:sz w:val="24"/>
          <w:szCs w:val="24"/>
        </w:rPr>
        <w:t>H. Rangel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 is getting his video up and running</w:t>
      </w:r>
      <w:r w:rsidR="00827DDF">
        <w:rPr>
          <w:rFonts w:ascii="Times New Roman" w:hAnsi="Times New Roman" w:cs="Times New Roman"/>
          <w:sz w:val="24"/>
          <w:szCs w:val="24"/>
        </w:rPr>
        <w:t xml:space="preserve"> on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 Tuesday</w:t>
      </w:r>
      <w:r w:rsidR="00827DDF">
        <w:rPr>
          <w:rFonts w:ascii="Times New Roman" w:hAnsi="Times New Roman" w:cs="Times New Roman"/>
          <w:sz w:val="24"/>
          <w:szCs w:val="24"/>
        </w:rPr>
        <w:t>s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 from 12:00-2:00pm and Thursdays from 2:00-4:00pm</w:t>
      </w:r>
      <w:r w:rsidR="00827DDF">
        <w:rPr>
          <w:rFonts w:ascii="Times New Roman" w:hAnsi="Times New Roman" w:cs="Times New Roman"/>
          <w:sz w:val="24"/>
          <w:szCs w:val="24"/>
        </w:rPr>
        <w:t>. This video is targeted</w:t>
      </w:r>
      <w:r w:rsidR="00C90F36" w:rsidRPr="00E60B8F">
        <w:rPr>
          <w:rFonts w:ascii="Times New Roman" w:hAnsi="Times New Roman" w:cs="Times New Roman"/>
          <w:sz w:val="24"/>
          <w:szCs w:val="24"/>
        </w:rPr>
        <w:t xml:space="preserve"> for incoming students. </w:t>
      </w:r>
      <w:r w:rsidRPr="00827DDF">
        <w:rPr>
          <w:rFonts w:ascii="Times New Roman" w:hAnsi="Times New Roman" w:cs="Times New Roman"/>
          <w:b/>
          <w:sz w:val="24"/>
          <w:szCs w:val="24"/>
        </w:rPr>
        <w:t>T. Patterson</w:t>
      </w:r>
      <w:r w:rsidRPr="00E60B8F">
        <w:rPr>
          <w:rFonts w:ascii="Times New Roman" w:hAnsi="Times New Roman" w:cs="Times New Roman"/>
          <w:sz w:val="24"/>
          <w:szCs w:val="24"/>
        </w:rPr>
        <w:t xml:space="preserve"> is planning a diversity event in the Concord campus and </w:t>
      </w:r>
      <w:r w:rsidR="00827DDF">
        <w:rPr>
          <w:rFonts w:ascii="Times New Roman" w:hAnsi="Times New Roman" w:cs="Times New Roman"/>
          <w:sz w:val="24"/>
          <w:szCs w:val="24"/>
        </w:rPr>
        <w:t>wants to make</w:t>
      </w:r>
      <w:r w:rsidRPr="00E60B8F">
        <w:rPr>
          <w:rFonts w:ascii="Times New Roman" w:hAnsi="Times New Roman" w:cs="Times New Roman"/>
          <w:sz w:val="24"/>
          <w:szCs w:val="24"/>
        </w:rPr>
        <w:t xml:space="preserve"> a power point presentation on the different senators</w:t>
      </w:r>
      <w:r w:rsidR="00827DDF">
        <w:rPr>
          <w:rFonts w:ascii="Times New Roman" w:hAnsi="Times New Roman" w:cs="Times New Roman"/>
          <w:sz w:val="24"/>
          <w:szCs w:val="24"/>
        </w:rPr>
        <w:t xml:space="preserve"> and their jobs</w:t>
      </w:r>
      <w:r w:rsidRPr="00E60B8F">
        <w:rPr>
          <w:rFonts w:ascii="Times New Roman" w:hAnsi="Times New Roman" w:cs="Times New Roman"/>
          <w:sz w:val="24"/>
          <w:szCs w:val="24"/>
        </w:rPr>
        <w:t>. She al</w:t>
      </w:r>
      <w:r w:rsidR="00827DDF">
        <w:rPr>
          <w:rFonts w:ascii="Times New Roman" w:hAnsi="Times New Roman" w:cs="Times New Roman"/>
          <w:sz w:val="24"/>
          <w:szCs w:val="24"/>
        </w:rPr>
        <w:t xml:space="preserve">so wants to start looking for </w:t>
      </w:r>
      <w:r w:rsidRPr="00E60B8F">
        <w:rPr>
          <w:rFonts w:ascii="Times New Roman" w:hAnsi="Times New Roman" w:cs="Times New Roman"/>
          <w:sz w:val="24"/>
          <w:szCs w:val="24"/>
        </w:rPr>
        <w:t xml:space="preserve">t-shirts that represent all the colleges or each college. </w:t>
      </w:r>
      <w:r w:rsidRPr="00827DDF">
        <w:rPr>
          <w:rFonts w:ascii="Times New Roman" w:hAnsi="Times New Roman" w:cs="Times New Roman"/>
          <w:b/>
          <w:sz w:val="24"/>
          <w:szCs w:val="24"/>
        </w:rPr>
        <w:t xml:space="preserve">L. Ramos </w:t>
      </w:r>
      <w:r w:rsidRPr="00E60B8F">
        <w:rPr>
          <w:rFonts w:ascii="Times New Roman" w:hAnsi="Times New Roman" w:cs="Times New Roman"/>
          <w:sz w:val="24"/>
          <w:szCs w:val="24"/>
        </w:rPr>
        <w:t xml:space="preserve">is looking for senators for advising 101. This is to get students in touch with their </w:t>
      </w:r>
      <w:r w:rsidRPr="00827DDF">
        <w:rPr>
          <w:rFonts w:ascii="Times New Roman" w:hAnsi="Times New Roman" w:cs="Times New Roman"/>
          <w:sz w:val="24"/>
          <w:szCs w:val="24"/>
        </w:rPr>
        <w:t>advisors.</w:t>
      </w:r>
      <w:r w:rsidRPr="00827DDF">
        <w:rPr>
          <w:rFonts w:ascii="Times New Roman" w:hAnsi="Times New Roman" w:cs="Times New Roman"/>
          <w:b/>
          <w:sz w:val="24"/>
          <w:szCs w:val="24"/>
        </w:rPr>
        <w:t xml:space="preserve"> R. Finazzo</w:t>
      </w:r>
      <w:r w:rsidRPr="00E60B8F">
        <w:rPr>
          <w:rFonts w:ascii="Times New Roman" w:hAnsi="Times New Roman" w:cs="Times New Roman"/>
          <w:sz w:val="24"/>
          <w:szCs w:val="24"/>
        </w:rPr>
        <w:t xml:space="preserve"> and </w:t>
      </w:r>
      <w:r w:rsidRPr="00827DDF">
        <w:rPr>
          <w:rFonts w:ascii="Times New Roman" w:hAnsi="Times New Roman" w:cs="Times New Roman"/>
          <w:b/>
          <w:sz w:val="24"/>
          <w:szCs w:val="24"/>
        </w:rPr>
        <w:t>J.</w:t>
      </w:r>
      <w:r w:rsidRPr="00E60B8F">
        <w:rPr>
          <w:rFonts w:ascii="Times New Roman" w:hAnsi="Times New Roman" w:cs="Times New Roman"/>
          <w:sz w:val="24"/>
          <w:szCs w:val="24"/>
        </w:rPr>
        <w:t xml:space="preserve"> </w:t>
      </w:r>
      <w:r w:rsidRPr="00827DDF">
        <w:rPr>
          <w:rFonts w:ascii="Times New Roman" w:hAnsi="Times New Roman" w:cs="Times New Roman"/>
          <w:b/>
          <w:sz w:val="24"/>
          <w:szCs w:val="24"/>
        </w:rPr>
        <w:t>Peckham</w:t>
      </w:r>
      <w:r w:rsidRPr="00E60B8F">
        <w:rPr>
          <w:rFonts w:ascii="Times New Roman" w:hAnsi="Times New Roman" w:cs="Times New Roman"/>
          <w:sz w:val="24"/>
          <w:szCs w:val="24"/>
        </w:rPr>
        <w:t xml:space="preserve"> volunteered for this event that will take place next quarter. </w:t>
      </w:r>
    </w:p>
    <w:p w:rsidR="00874349" w:rsidRDefault="00E60B8F" w:rsidP="002227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60B8F">
        <w:rPr>
          <w:rFonts w:ascii="Times New Roman" w:hAnsi="Times New Roman" w:cs="Times New Roman"/>
          <w:b/>
          <w:sz w:val="24"/>
          <w:szCs w:val="24"/>
        </w:rPr>
        <w:t>35:48</w:t>
      </w:r>
    </w:p>
    <w:p w:rsidR="00172AAD" w:rsidRPr="00E60B8F" w:rsidRDefault="00172AAD" w:rsidP="002227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17AD7" w:rsidRDefault="00C17AD7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 xml:space="preserve">ROUND TABLE REMARKS </w:t>
      </w:r>
    </w:p>
    <w:p w:rsidR="008B4E71" w:rsidRDefault="002F3888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3888">
        <w:rPr>
          <w:rFonts w:ascii="Times New Roman" w:hAnsi="Times New Roman" w:cs="Times New Roman"/>
          <w:b/>
          <w:sz w:val="24"/>
          <w:szCs w:val="24"/>
        </w:rPr>
        <w:t>Ramos</w:t>
      </w:r>
      <w:r>
        <w:rPr>
          <w:rFonts w:ascii="Times New Roman" w:hAnsi="Times New Roman" w:cs="Times New Roman"/>
          <w:sz w:val="24"/>
          <w:szCs w:val="24"/>
        </w:rPr>
        <w:t xml:space="preserve">: Keep up the great work. Set up your one on ones. </w:t>
      </w:r>
    </w:p>
    <w:p w:rsidR="002F3888" w:rsidRPr="00874349" w:rsidRDefault="002F3888" w:rsidP="00222782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17AD7" w:rsidRDefault="00C17AD7" w:rsidP="0022278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4349">
        <w:rPr>
          <w:rFonts w:ascii="Times New Roman" w:hAnsi="Times New Roman" w:cs="Times New Roman"/>
          <w:sz w:val="24"/>
          <w:szCs w:val="24"/>
        </w:rPr>
        <w:t>ADJ</w:t>
      </w:r>
      <w:r w:rsidR="00874349">
        <w:rPr>
          <w:rFonts w:ascii="Times New Roman" w:hAnsi="Times New Roman" w:cs="Times New Roman"/>
          <w:sz w:val="24"/>
          <w:szCs w:val="24"/>
        </w:rPr>
        <w:t>O</w:t>
      </w:r>
      <w:r w:rsidRPr="00874349">
        <w:rPr>
          <w:rFonts w:ascii="Times New Roman" w:hAnsi="Times New Roman" w:cs="Times New Roman"/>
          <w:sz w:val="24"/>
          <w:szCs w:val="24"/>
        </w:rPr>
        <w:t>URNMENT</w:t>
      </w:r>
      <w:r w:rsidR="008B4E71">
        <w:rPr>
          <w:rFonts w:ascii="Times New Roman" w:hAnsi="Times New Roman" w:cs="Times New Roman"/>
          <w:sz w:val="24"/>
          <w:szCs w:val="24"/>
        </w:rPr>
        <w:t xml:space="preserve"> </w:t>
      </w:r>
      <w:r w:rsidR="008B4E71" w:rsidRPr="00E60B8F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E60B8F" w:rsidRPr="00E60B8F">
        <w:rPr>
          <w:rFonts w:ascii="Times New Roman" w:hAnsi="Times New Roman" w:cs="Times New Roman"/>
          <w:b/>
          <w:sz w:val="24"/>
          <w:szCs w:val="24"/>
        </w:rPr>
        <w:t>1:40 PM</w:t>
      </w: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inutes Reviewed by:</w:t>
      </w:r>
    </w:p>
    <w:p w:rsidR="008B4E71" w:rsidRPr="00E60B8F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60B8F">
        <w:rPr>
          <w:rFonts w:ascii="Times New Roman" w:hAnsi="Times New Roman" w:cs="Times New Roman"/>
          <w:b/>
          <w:sz w:val="24"/>
          <w:szCs w:val="24"/>
          <w:u w:val="single"/>
        </w:rPr>
        <w:t>VP of University Affairs &amp; Chair</w:t>
      </w: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ame: Louie C. Ramos</w:t>
      </w: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27DDF" w:rsidRDefault="00827DDF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pproved on:</w:t>
      </w:r>
    </w:p>
    <w:p w:rsid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B4E71" w:rsidRPr="008B4E71" w:rsidRDefault="008B4E71" w:rsidP="002227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ate:</w:t>
      </w:r>
    </w:p>
    <w:p w:rsidR="00C17AD7" w:rsidRPr="00874349" w:rsidRDefault="00827DDF" w:rsidP="00222782">
      <w:pPr>
        <w:tabs>
          <w:tab w:val="center" w:pos="468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87434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152400" distB="152400" distL="152400" distR="152400" simplePos="0" relativeHeight="251660288" behindDoc="1" locked="0" layoutInCell="1" allowOverlap="1" wp14:anchorId="6446D240" wp14:editId="0BFCDCF6">
            <wp:simplePos x="0" y="0"/>
            <wp:positionH relativeFrom="page">
              <wp:posOffset>809625</wp:posOffset>
            </wp:positionH>
            <wp:positionV relativeFrom="page">
              <wp:posOffset>8286750</wp:posOffset>
            </wp:positionV>
            <wp:extent cx="6962775" cy="1047750"/>
            <wp:effectExtent l="0" t="0" r="9525" b="0"/>
            <wp:wrapNone/>
            <wp:docPr id="3" name="officeArt object" descr="C:\Users\rr5354\Pictures\ASI Foot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ASI Footer.png" descr="C:\Users\rr5354\Pictures\ASI Footer.png"/>
                    <pic:cNvPicPr/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2775" cy="10477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7AD7" w:rsidRPr="00874349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7EB57892" wp14:editId="12DF6384">
            <wp:simplePos x="0" y="0"/>
            <wp:positionH relativeFrom="margin">
              <wp:align>right</wp:align>
            </wp:positionH>
            <wp:positionV relativeFrom="paragraph">
              <wp:posOffset>5819140</wp:posOffset>
            </wp:positionV>
            <wp:extent cx="5943600" cy="934580"/>
            <wp:effectExtent l="0" t="0" r="0" b="0"/>
            <wp:wrapNone/>
            <wp:docPr id="2" name="Picture 2" descr="C:\Users\rr5354\Pictures\ASI Foo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r5354\Pictures\ASI Foote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4349" w:rsidRPr="00874349">
        <w:rPr>
          <w:rFonts w:ascii="Times New Roman" w:hAnsi="Times New Roman" w:cs="Times New Roman"/>
          <w:b/>
        </w:rPr>
        <w:tab/>
      </w:r>
    </w:p>
    <w:sectPr w:rsidR="00C17AD7" w:rsidRPr="00874349" w:rsidSect="004E4E04">
      <w:headerReference w:type="default" r:id="rId12"/>
      <w:footerReference w:type="default" r:id="rId13"/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785E" w:rsidRDefault="0085785E" w:rsidP="00684C1D">
      <w:pPr>
        <w:spacing w:after="0" w:line="240" w:lineRule="auto"/>
      </w:pPr>
      <w:r>
        <w:separator/>
      </w:r>
    </w:p>
  </w:endnote>
  <w:endnote w:type="continuationSeparator" w:id="0">
    <w:p w:rsidR="0085785E" w:rsidRDefault="0085785E" w:rsidP="00684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7AD7" w:rsidRPr="00C17AD7" w:rsidRDefault="00C17AD7">
    <w:pPr>
      <w:pStyle w:val="Footer"/>
      <w:rPr>
        <w:sz w:val="20"/>
      </w:rPr>
    </w:pPr>
    <w:r w:rsidRPr="00C17AD7">
      <w:rPr>
        <w:sz w:val="20"/>
      </w:rPr>
      <w:t>Student Government | Administration | Business Services | Marketing | Special Events | www.csueastbay.edu/a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785E" w:rsidRDefault="0085785E" w:rsidP="00684C1D">
      <w:pPr>
        <w:spacing w:after="0" w:line="240" w:lineRule="auto"/>
      </w:pPr>
      <w:r>
        <w:separator/>
      </w:r>
    </w:p>
  </w:footnote>
  <w:footnote w:type="continuationSeparator" w:id="0">
    <w:p w:rsidR="0085785E" w:rsidRDefault="0085785E" w:rsidP="00684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4C1D" w:rsidRDefault="00684C1D">
    <w:pPr>
      <w:pStyle w:val="Header"/>
    </w:pPr>
    <w:r>
      <w:rPr>
        <w:noProof/>
      </w:rPr>
      <w:drawing>
        <wp:inline distT="0" distB="0" distL="0" distR="0" wp14:anchorId="32F96475" wp14:editId="248F9F0B">
          <wp:extent cx="2028825" cy="342900"/>
          <wp:effectExtent l="0" t="0" r="9525" b="0"/>
          <wp:docPr id="1" name="Picture 1" descr="https://lh6.googleusercontent.com/cDv_NxFHfBjheDl5NF4gTSOoqQP0tUhGiWsmwsL38j8olfBo0lApUrcPJMn0BD0rRqewtSrHEQIKsyD5kliT6qFKkKHsLgD8z9mWW6kGTLsIsxYHvVMWFxbjpgU3GRJhc4KSY1xFHzBfqSPq5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6.googleusercontent.com/cDv_NxFHfBjheDl5NF4gTSOoqQP0tUhGiWsmwsL38j8olfBo0lApUrcPJMn0BD0rRqewtSrHEQIKsyD5kliT6qFKkKHsLgD8z9mWW6kGTLsIsxYHvVMWFxbjpgU3GRJhc4KSY1xFHzBfqSPq5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88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Garamond" w:hAnsi="Garamond"/>
        <w:color w:val="000000"/>
        <w:sz w:val="20"/>
        <w:szCs w:val="20"/>
      </w:rPr>
      <w:br/>
    </w:r>
    <w:r w:rsidRPr="00684C1D">
      <w:rPr>
        <w:rFonts w:ascii="Garamond" w:hAnsi="Garamond"/>
        <w:color w:val="000000"/>
        <w:sz w:val="18"/>
        <w:szCs w:val="20"/>
      </w:rPr>
      <w:t>25800 Carlos Bee Blvd. Old University Union 314, Hayward, CA | 94542 Customer Service: (510) 885-4843 Fax: (510) 885-74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E2258"/>
    <w:multiLevelType w:val="hybridMultilevel"/>
    <w:tmpl w:val="7B3884B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46F65CA"/>
    <w:multiLevelType w:val="hybridMultilevel"/>
    <w:tmpl w:val="F55A0906"/>
    <w:lvl w:ilvl="0" w:tplc="4A7AAF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8535BDC"/>
    <w:multiLevelType w:val="hybridMultilevel"/>
    <w:tmpl w:val="0E2C16F4"/>
    <w:lvl w:ilvl="0" w:tplc="E53855AA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2D9C16C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LEwNDK0MDA1M7BU0lEKTi0uzszPAykwrAUAywLbBCwAAAA="/>
  </w:docVars>
  <w:rsids>
    <w:rsidRoot w:val="00684C1D"/>
    <w:rsid w:val="00042C48"/>
    <w:rsid w:val="00120615"/>
    <w:rsid w:val="00172AAD"/>
    <w:rsid w:val="001E58C8"/>
    <w:rsid w:val="00222782"/>
    <w:rsid w:val="00241758"/>
    <w:rsid w:val="00250F3F"/>
    <w:rsid w:val="002F3888"/>
    <w:rsid w:val="004B35CC"/>
    <w:rsid w:val="004E4E04"/>
    <w:rsid w:val="005B4304"/>
    <w:rsid w:val="00654498"/>
    <w:rsid w:val="00684C1D"/>
    <w:rsid w:val="006F381E"/>
    <w:rsid w:val="00722CE8"/>
    <w:rsid w:val="007657CE"/>
    <w:rsid w:val="007F01FC"/>
    <w:rsid w:val="00827DDF"/>
    <w:rsid w:val="0085785E"/>
    <w:rsid w:val="00874349"/>
    <w:rsid w:val="008A0034"/>
    <w:rsid w:val="008B4E71"/>
    <w:rsid w:val="00937166"/>
    <w:rsid w:val="00B858D8"/>
    <w:rsid w:val="00BA173E"/>
    <w:rsid w:val="00C17AD7"/>
    <w:rsid w:val="00C542B4"/>
    <w:rsid w:val="00C838D8"/>
    <w:rsid w:val="00C90F36"/>
    <w:rsid w:val="00D14BFC"/>
    <w:rsid w:val="00D8183E"/>
    <w:rsid w:val="00D84E99"/>
    <w:rsid w:val="00E60B8F"/>
    <w:rsid w:val="00F01314"/>
    <w:rsid w:val="00F41254"/>
    <w:rsid w:val="00F7187F"/>
    <w:rsid w:val="00F83F99"/>
    <w:rsid w:val="00F9634D"/>
    <w:rsid w:val="00FB4085"/>
    <w:rsid w:val="00FE4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C1D"/>
  </w:style>
  <w:style w:type="paragraph" w:styleId="Footer">
    <w:name w:val="footer"/>
    <w:basedOn w:val="Normal"/>
    <w:link w:val="Foot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C1D"/>
  </w:style>
  <w:style w:type="paragraph" w:styleId="BalloonText">
    <w:name w:val="Balloon Text"/>
    <w:basedOn w:val="Normal"/>
    <w:link w:val="BalloonTextChar"/>
    <w:uiPriority w:val="99"/>
    <w:semiHidden/>
    <w:unhideWhenUsed/>
    <w:rsid w:val="00684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C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7AD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C1D"/>
  </w:style>
  <w:style w:type="paragraph" w:styleId="Footer">
    <w:name w:val="footer"/>
    <w:basedOn w:val="Normal"/>
    <w:link w:val="FooterChar"/>
    <w:uiPriority w:val="99"/>
    <w:unhideWhenUsed/>
    <w:rsid w:val="00684C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C1D"/>
  </w:style>
  <w:style w:type="paragraph" w:styleId="BalloonText">
    <w:name w:val="Balloon Text"/>
    <w:basedOn w:val="Normal"/>
    <w:link w:val="BalloonTextChar"/>
    <w:uiPriority w:val="99"/>
    <w:semiHidden/>
    <w:unhideWhenUsed/>
    <w:rsid w:val="00684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C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7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0326F-FE4E-4662-AFCD-34F44F011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sc</dc:creator>
  <cp:lastModifiedBy>CSUEB User</cp:lastModifiedBy>
  <cp:revision>4</cp:revision>
  <cp:lastPrinted>2017-02-01T22:25:00Z</cp:lastPrinted>
  <dcterms:created xsi:type="dcterms:W3CDTF">2017-02-07T23:06:00Z</dcterms:created>
  <dcterms:modified xsi:type="dcterms:W3CDTF">2017-02-14T22:21:00Z</dcterms:modified>
</cp:coreProperties>
</file>